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AF75D" w14:textId="77777777" w:rsidR="00EF7A2E" w:rsidRPr="00EF7A2E" w:rsidRDefault="00EF7A2E" w:rsidP="00EF7A2E">
      <w:pPr>
        <w:shd w:val="clear" w:color="auto" w:fill="F4F4F4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F7A2E">
        <w:rPr>
          <w:rFonts w:ascii="Arial" w:eastAsia="Times New Roman" w:hAnsi="Arial" w:cs="Arial"/>
          <w:color w:val="000000"/>
          <w:sz w:val="24"/>
          <w:szCs w:val="24"/>
        </w:rPr>
        <w:t>Watch the ATI video case study </w:t>
      </w:r>
      <w:r w:rsidRPr="00EF7A2E">
        <w:rPr>
          <w:rFonts w:ascii="inherit" w:eastAsia="Times New Roman" w:hAnsi="inherit" w:cs="Arial"/>
          <w:i/>
          <w:iCs/>
          <w:color w:val="000000"/>
          <w:sz w:val="20"/>
          <w:szCs w:val="20"/>
          <w:bdr w:val="none" w:sz="0" w:space="0" w:color="auto" w:frame="1"/>
        </w:rPr>
        <w:t>Priority Setting </w:t>
      </w:r>
      <w:r w:rsidRPr="00EF7A2E">
        <w:rPr>
          <w:rFonts w:ascii="Arial" w:eastAsia="Times New Roman" w:hAnsi="Arial" w:cs="Arial"/>
          <w:color w:val="000000"/>
          <w:sz w:val="24"/>
          <w:szCs w:val="24"/>
        </w:rPr>
        <w:t>and respond to the following:</w:t>
      </w:r>
      <w:r w:rsidRPr="00EF7A2E">
        <w:rPr>
          <w:rFonts w:ascii="inherit" w:eastAsia="Times New Roman" w:hAnsi="inherit" w:cs="Arial"/>
          <w:color w:val="FF0000"/>
          <w:sz w:val="20"/>
          <w:szCs w:val="20"/>
          <w:bdr w:val="none" w:sz="0" w:space="0" w:color="auto" w:frame="1"/>
        </w:rPr>
        <w:t> </w:t>
      </w:r>
    </w:p>
    <w:p w14:paraId="05F06981" w14:textId="77777777" w:rsidR="00EF7A2E" w:rsidRPr="00EF7A2E" w:rsidRDefault="00EF7A2E" w:rsidP="00EF7A2E">
      <w:pPr>
        <w:shd w:val="clear" w:color="auto" w:fill="F4F4F4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F7A2E">
        <w:rPr>
          <w:rFonts w:ascii="Arial" w:eastAsia="Times New Roman" w:hAnsi="Arial" w:cs="Arial"/>
          <w:color w:val="000000"/>
          <w:sz w:val="24"/>
          <w:szCs w:val="24"/>
        </w:rPr>
        <w:t>If you were the nurse in this situation, which client should you see first? Identify the priority framework you are using and the rationale for your selection.</w:t>
      </w:r>
    </w:p>
    <w:p w14:paraId="730C2E9C" w14:textId="77777777" w:rsidR="00EF7A2E" w:rsidRPr="00EF7A2E" w:rsidRDefault="00EF7A2E" w:rsidP="00EF7A2E">
      <w:pPr>
        <w:numPr>
          <w:ilvl w:val="0"/>
          <w:numId w:val="1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Arial"/>
          <w:color w:val="000000"/>
          <w:sz w:val="20"/>
          <w:szCs w:val="20"/>
        </w:rPr>
      </w:pPr>
      <w:r w:rsidRPr="00EF7A2E">
        <w:rPr>
          <w:rFonts w:ascii="inherit" w:eastAsia="Times New Roman" w:hAnsi="inherit" w:cs="Arial"/>
          <w:color w:val="000000"/>
          <w:sz w:val="20"/>
          <w:szCs w:val="20"/>
        </w:rPr>
        <w:t>Your paper should be 2 pages</w:t>
      </w:r>
    </w:p>
    <w:p w14:paraId="35651214" w14:textId="77777777" w:rsidR="00EF7A2E" w:rsidRPr="00EF7A2E" w:rsidRDefault="00EF7A2E" w:rsidP="00EF7A2E">
      <w:pPr>
        <w:numPr>
          <w:ilvl w:val="0"/>
          <w:numId w:val="1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Arial"/>
          <w:color w:val="000000"/>
          <w:sz w:val="20"/>
          <w:szCs w:val="20"/>
        </w:rPr>
      </w:pPr>
      <w:r w:rsidRPr="00EF7A2E">
        <w:rPr>
          <w:rFonts w:ascii="inherit" w:eastAsia="Times New Roman" w:hAnsi="inherit" w:cs="Arial"/>
          <w:color w:val="000000"/>
          <w:sz w:val="20"/>
          <w:szCs w:val="20"/>
        </w:rPr>
        <w:t>You are required to use and cite one academic source.</w:t>
      </w:r>
    </w:p>
    <w:p w14:paraId="01736967" w14:textId="77777777" w:rsidR="00EF7A2E" w:rsidRPr="00EF7A2E" w:rsidRDefault="00EF7A2E" w:rsidP="00EF7A2E">
      <w:pPr>
        <w:numPr>
          <w:ilvl w:val="0"/>
          <w:numId w:val="1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Arial"/>
          <w:color w:val="000000"/>
          <w:sz w:val="20"/>
          <w:szCs w:val="20"/>
        </w:rPr>
      </w:pPr>
      <w:r w:rsidRPr="00EF7A2E">
        <w:rPr>
          <w:rFonts w:ascii="inherit" w:eastAsia="Times New Roman" w:hAnsi="inherit" w:cs="Arial"/>
          <w:color w:val="000000"/>
          <w:sz w:val="20"/>
          <w:szCs w:val="20"/>
        </w:rPr>
        <w:t>Use current APA Style.</w:t>
      </w:r>
    </w:p>
    <w:p w14:paraId="439F499E" w14:textId="77777777" w:rsidR="00EF7A2E" w:rsidRPr="00EF7A2E" w:rsidRDefault="00EF7A2E" w:rsidP="00EF7A2E">
      <w:pPr>
        <w:numPr>
          <w:ilvl w:val="0"/>
          <w:numId w:val="1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Arial"/>
          <w:color w:val="000000"/>
          <w:sz w:val="20"/>
          <w:szCs w:val="20"/>
        </w:rPr>
      </w:pPr>
      <w:r w:rsidRPr="00EF7A2E">
        <w:rPr>
          <w:rFonts w:ascii="inherit" w:eastAsia="Times New Roman" w:hAnsi="inherit" w:cs="Arial"/>
          <w:color w:val="000000"/>
          <w:sz w:val="20"/>
          <w:szCs w:val="20"/>
        </w:rPr>
        <w:t>Include a title page and a reference page listing the source(s) you used.</w:t>
      </w:r>
    </w:p>
    <w:p w14:paraId="50D80AE4" w14:textId="77777777" w:rsidR="00056FD8" w:rsidRDefault="00EF7A2E"/>
    <w:p w14:paraId="0B269FA1" w14:textId="76A44F65" w:rsidR="00EF7A2E" w:rsidRDefault="00EF7A2E"/>
    <w:p w14:paraId="1886C556" w14:textId="77777777" w:rsidR="00EF7A2E" w:rsidRDefault="00EF7A2E">
      <w:bookmarkStart w:id="0" w:name="_GoBack"/>
      <w:bookmarkEnd w:id="0"/>
    </w:p>
    <w:sectPr w:rsidR="00EF7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C2CDB"/>
    <w:multiLevelType w:val="multilevel"/>
    <w:tmpl w:val="34003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jAzNTE2MTA2NTZT0lEKTi0uzszPAykwrAUAvTWiYSwAAAA="/>
  </w:docVars>
  <w:rsids>
    <w:rsidRoot w:val="00EF7A2E"/>
    <w:rsid w:val="000C5CD1"/>
    <w:rsid w:val="00C71803"/>
    <w:rsid w:val="00EF7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58C4E"/>
  <w15:chartTrackingRefBased/>
  <w15:docId w15:val="{6FFF7439-110C-474E-8B53-D223ECD85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7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7A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3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Hiyrik</dc:creator>
  <cp:keywords/>
  <dc:description/>
  <cp:lastModifiedBy>Lena Hiyrik</cp:lastModifiedBy>
  <cp:revision>1</cp:revision>
  <dcterms:created xsi:type="dcterms:W3CDTF">2020-06-18T02:24:00Z</dcterms:created>
  <dcterms:modified xsi:type="dcterms:W3CDTF">2020-06-18T02:24:00Z</dcterms:modified>
</cp:coreProperties>
</file>